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3AF42" w14:textId="77777777" w:rsidR="00D44D94" w:rsidRDefault="00344306" w:rsidP="00344306">
      <w:pPr>
        <w:spacing w:after="0" w:line="240" w:lineRule="auto"/>
      </w:pPr>
      <w:r w:rsidRPr="00707AA9">
        <w:rPr>
          <w:noProof/>
          <w:sz w:val="32"/>
          <w:szCs w:val="32"/>
        </w:rPr>
        <w:drawing>
          <wp:anchor distT="0" distB="0" distL="114300" distR="114300" simplePos="0" relativeHeight="251663360" behindDoc="1" locked="0" layoutInCell="1" allowOverlap="1" wp14:anchorId="69148321" wp14:editId="23D24636">
            <wp:simplePos x="0" y="0"/>
            <wp:positionH relativeFrom="margin">
              <wp:posOffset>1582947</wp:posOffset>
            </wp:positionH>
            <wp:positionV relativeFrom="paragraph">
              <wp:posOffset>-228</wp:posOffset>
            </wp:positionV>
            <wp:extent cx="3667125" cy="1222375"/>
            <wp:effectExtent l="0" t="0" r="9525" b="0"/>
            <wp:wrapTight wrapText="bothSides">
              <wp:wrapPolygon edited="0">
                <wp:start x="0" y="0"/>
                <wp:lineTo x="0" y="21207"/>
                <wp:lineTo x="21544" y="21207"/>
                <wp:lineTo x="21544" y="0"/>
                <wp:lineTo x="0" y="0"/>
              </wp:wrapPolygon>
            </wp:wrapTight>
            <wp:docPr id="1" name="Picture 1" descr="C:\Users\OLIVIA~1.ALC\AppData\Local\Temp\CA-logo-RGB 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LIVIA~1.ALC\AppData\Local\Temp\CA-logo-RGB  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22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674846" w14:textId="77777777" w:rsidR="00D44D94" w:rsidRPr="00D44D94" w:rsidRDefault="00D44D94" w:rsidP="00344306">
      <w:pPr>
        <w:spacing w:after="0" w:line="240" w:lineRule="auto"/>
      </w:pPr>
    </w:p>
    <w:p w14:paraId="284C8258" w14:textId="77777777" w:rsidR="00D44D94" w:rsidRDefault="00D44D94" w:rsidP="00344306">
      <w:pPr>
        <w:spacing w:after="0" w:line="240" w:lineRule="auto"/>
      </w:pPr>
    </w:p>
    <w:p w14:paraId="1A312670" w14:textId="77777777" w:rsidR="00D44D94" w:rsidRDefault="00D44D94" w:rsidP="00344306">
      <w:pPr>
        <w:spacing w:after="0" w:line="240" w:lineRule="auto"/>
      </w:pPr>
    </w:p>
    <w:p w14:paraId="6A9C6091" w14:textId="77777777" w:rsidR="00344306" w:rsidRDefault="00344306" w:rsidP="00344306">
      <w:pPr>
        <w:spacing w:after="0" w:line="240" w:lineRule="auto"/>
      </w:pPr>
    </w:p>
    <w:p w14:paraId="0C317844" w14:textId="77777777" w:rsidR="00344306" w:rsidRDefault="00344306" w:rsidP="00344306">
      <w:pPr>
        <w:spacing w:after="0" w:line="240" w:lineRule="auto"/>
      </w:pPr>
    </w:p>
    <w:p w14:paraId="60DF7728" w14:textId="75632363" w:rsidR="00344306" w:rsidRDefault="00344306" w:rsidP="00344306">
      <w:pPr>
        <w:spacing w:after="0" w:line="240" w:lineRule="auto"/>
      </w:pPr>
    </w:p>
    <w:p w14:paraId="77EB2B0B" w14:textId="33A7639D" w:rsidR="00E04EA7" w:rsidRDefault="00E04EA7" w:rsidP="00344306">
      <w:pPr>
        <w:spacing w:after="0" w:line="240" w:lineRule="auto"/>
      </w:pPr>
    </w:p>
    <w:p w14:paraId="13DF4C52" w14:textId="775195DB" w:rsidR="00E04EA7" w:rsidRDefault="00FC64FB" w:rsidP="00344306">
      <w:pPr>
        <w:spacing w:after="0" w:line="240" w:lineRule="auto"/>
      </w:pPr>
      <w:r w:rsidRPr="00E04EA7">
        <w:rPr>
          <w:b/>
          <w:i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85AA7E4" wp14:editId="5A923AB5">
                <wp:simplePos x="0" y="0"/>
                <wp:positionH relativeFrom="margin">
                  <wp:posOffset>4954294</wp:posOffset>
                </wp:positionH>
                <wp:positionV relativeFrom="paragraph">
                  <wp:posOffset>166214</wp:posOffset>
                </wp:positionV>
                <wp:extent cx="2085975" cy="2232660"/>
                <wp:effectExtent l="0" t="0" r="28575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2232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9ACC0" w14:textId="77777777" w:rsidR="00E04EA7" w:rsidRPr="00E04EA7" w:rsidRDefault="00EA4B13" w:rsidP="00344306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24"/>
                                <w:szCs w:val="24"/>
                              </w:rPr>
                              <w:t>Services include</w:t>
                            </w:r>
                            <w:r w:rsidR="00E04EA7" w:rsidRPr="00E04EA7">
                              <w:rPr>
                                <w:b/>
                                <w:i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2C350C15" w14:textId="77777777" w:rsidR="00EA4B13" w:rsidRDefault="00344306" w:rsidP="00344306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-</w:t>
                            </w:r>
                            <w:r w:rsidRPr="00344306">
                              <w:rPr>
                                <w:b/>
                              </w:rPr>
                              <w:t>Career Coaching</w:t>
                            </w:r>
                            <w:r w:rsidR="00EA4B13">
                              <w:rPr>
                                <w:b/>
                              </w:rPr>
                              <w:t>:</w:t>
                            </w:r>
                            <w:r w:rsidRPr="00344306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0A1D3C4D" w14:textId="77777777" w:rsidR="00344306" w:rsidRDefault="00EA4B13" w:rsidP="00344306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Job search </w:t>
                            </w:r>
                            <w:r w:rsidR="00344306" w:rsidRPr="00E04EA7">
                              <w:rPr>
                                <w:sz w:val="20"/>
                                <w:szCs w:val="20"/>
                              </w:rPr>
                              <w:t xml:space="preserve">tools and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ne on one</w:t>
                            </w:r>
                            <w:r w:rsidR="00E04EA7" w:rsidRPr="00E04EA7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44306" w:rsidRPr="00E04EA7">
                              <w:rPr>
                                <w:sz w:val="20"/>
                                <w:szCs w:val="20"/>
                              </w:rPr>
                              <w:t>coaching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344306" w:rsidRPr="00344306">
                              <w:rPr>
                                <w:b/>
                              </w:rPr>
                              <w:t xml:space="preserve"> </w:t>
                            </w:r>
                            <w:r w:rsidR="00E04EA7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1E9F1211" w14:textId="77777777" w:rsidR="00344306" w:rsidRPr="00344306" w:rsidRDefault="00344306" w:rsidP="00344306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 w14:paraId="5784E393" w14:textId="77777777" w:rsidR="00E04EA7" w:rsidRDefault="00344306" w:rsidP="00344306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-</w:t>
                            </w:r>
                            <w:r w:rsidRPr="00344306">
                              <w:rPr>
                                <w:b/>
                              </w:rPr>
                              <w:t>Training &amp; Education</w:t>
                            </w:r>
                            <w:r w:rsidR="00EA4B13">
                              <w:rPr>
                                <w:b/>
                              </w:rPr>
                              <w:t>:</w:t>
                            </w:r>
                            <w:r w:rsidRPr="00344306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201B7098" w14:textId="77777777" w:rsidR="00344306" w:rsidRPr="00E04EA7" w:rsidRDefault="00344306" w:rsidP="00344306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E04EA7">
                              <w:rPr>
                                <w:sz w:val="20"/>
                                <w:szCs w:val="20"/>
                              </w:rPr>
                              <w:t xml:space="preserve">Gain new skills through training for </w:t>
                            </w:r>
                            <w:r w:rsidR="00EA4B13">
                              <w:rPr>
                                <w:sz w:val="20"/>
                                <w:szCs w:val="20"/>
                              </w:rPr>
                              <w:t>specific</w:t>
                            </w:r>
                            <w:r w:rsidRPr="00E04EA7">
                              <w:rPr>
                                <w:sz w:val="20"/>
                                <w:szCs w:val="20"/>
                              </w:rPr>
                              <w:t xml:space="preserve"> jobs</w:t>
                            </w:r>
                            <w:r w:rsidR="00EA4B13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7BB4A2A" w14:textId="77777777" w:rsidR="00344306" w:rsidRPr="00344306" w:rsidRDefault="00344306" w:rsidP="00344306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 w14:paraId="47190A05" w14:textId="77777777" w:rsidR="00E04EA7" w:rsidRDefault="00344306" w:rsidP="00344306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-</w:t>
                            </w:r>
                            <w:r w:rsidRPr="00344306">
                              <w:rPr>
                                <w:b/>
                              </w:rPr>
                              <w:t>Job Search &amp; Placement</w:t>
                            </w:r>
                            <w:r w:rsidR="00EA4B13">
                              <w:rPr>
                                <w:b/>
                              </w:rPr>
                              <w:t>:</w:t>
                            </w:r>
                          </w:p>
                          <w:p w14:paraId="26A236B6" w14:textId="1BEE448D" w:rsidR="00344306" w:rsidRPr="00E04EA7" w:rsidRDefault="00344306" w:rsidP="00344306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E04EA7">
                              <w:rPr>
                                <w:sz w:val="20"/>
                                <w:szCs w:val="20"/>
                              </w:rPr>
                              <w:t>Connect</w:t>
                            </w:r>
                            <w:r w:rsidR="00EA4B13">
                              <w:rPr>
                                <w:sz w:val="20"/>
                                <w:szCs w:val="20"/>
                              </w:rPr>
                              <w:t>ions</w:t>
                            </w:r>
                            <w:r w:rsidRPr="00E04EA7">
                              <w:rPr>
                                <w:sz w:val="20"/>
                                <w:szCs w:val="20"/>
                              </w:rPr>
                              <w:t xml:space="preserve"> with employers </w:t>
                            </w:r>
                            <w:r w:rsidR="00EA4B13">
                              <w:rPr>
                                <w:sz w:val="20"/>
                                <w:szCs w:val="20"/>
                              </w:rPr>
                              <w:t xml:space="preserve">and industries </w:t>
                            </w:r>
                            <w:r w:rsidRPr="00E04EA7">
                              <w:rPr>
                                <w:sz w:val="20"/>
                                <w:szCs w:val="20"/>
                              </w:rPr>
                              <w:t xml:space="preserve">for jobs </w:t>
                            </w:r>
                            <w:r w:rsidR="00DF19B0">
                              <w:rPr>
                                <w:sz w:val="20"/>
                                <w:szCs w:val="20"/>
                              </w:rPr>
                              <w:t>for which you qualify.</w:t>
                            </w:r>
                          </w:p>
                          <w:p w14:paraId="3819B63D" w14:textId="77777777" w:rsidR="00344306" w:rsidRDefault="0034430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5AA7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0.1pt;margin-top:13.1pt;width:164.25pt;height:175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">
                <v:textbox>
                  <w:txbxContent>
                    <w:p w14:paraId="3609ACC0" w14:textId="77777777" w:rsidR="00E04EA7" w:rsidRPr="00E04EA7" w:rsidRDefault="00EA4B13" w:rsidP="00344306">
                      <w:pPr>
                        <w:spacing w:after="0" w:line="240" w:lineRule="auto"/>
                        <w:rPr>
                          <w:b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i/>
                          <w:sz w:val="24"/>
                          <w:szCs w:val="24"/>
                        </w:rPr>
                        <w:t>Services include</w:t>
                      </w:r>
                      <w:r w:rsidR="00E04EA7" w:rsidRPr="00E04EA7">
                        <w:rPr>
                          <w:b/>
                          <w:i/>
                          <w:sz w:val="24"/>
                          <w:szCs w:val="24"/>
                        </w:rPr>
                        <w:t>:</w:t>
                      </w:r>
                    </w:p>
                    <w:p w14:paraId="2C350C15" w14:textId="77777777" w:rsidR="00EA4B13" w:rsidRDefault="00344306" w:rsidP="00344306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-</w:t>
                      </w:r>
                      <w:r w:rsidRPr="00344306">
                        <w:rPr>
                          <w:b/>
                        </w:rPr>
                        <w:t>Career Coaching</w:t>
                      </w:r>
                      <w:r w:rsidR="00EA4B13">
                        <w:rPr>
                          <w:b/>
                        </w:rPr>
                        <w:t>:</w:t>
                      </w:r>
                      <w:r w:rsidRPr="00344306">
                        <w:rPr>
                          <w:b/>
                        </w:rPr>
                        <w:t xml:space="preserve"> </w:t>
                      </w:r>
                    </w:p>
                    <w:p w14:paraId="0A1D3C4D" w14:textId="77777777" w:rsidR="00344306" w:rsidRDefault="00EA4B13" w:rsidP="00344306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Job search </w:t>
                      </w:r>
                      <w:r w:rsidR="00344306" w:rsidRPr="00E04EA7">
                        <w:rPr>
                          <w:sz w:val="20"/>
                          <w:szCs w:val="20"/>
                        </w:rPr>
                        <w:t xml:space="preserve">tools and </w:t>
                      </w:r>
                      <w:r>
                        <w:rPr>
                          <w:sz w:val="20"/>
                          <w:szCs w:val="20"/>
                        </w:rPr>
                        <w:t>one on one</w:t>
                      </w:r>
                      <w:r w:rsidR="00E04EA7" w:rsidRPr="00E04EA7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344306" w:rsidRPr="00E04EA7">
                        <w:rPr>
                          <w:sz w:val="20"/>
                          <w:szCs w:val="20"/>
                        </w:rPr>
                        <w:t>coaching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  <w:r w:rsidR="00344306" w:rsidRPr="00344306">
                        <w:rPr>
                          <w:b/>
                        </w:rPr>
                        <w:t xml:space="preserve"> </w:t>
                      </w:r>
                      <w:r w:rsidR="00E04EA7">
                        <w:rPr>
                          <w:b/>
                        </w:rPr>
                        <w:t xml:space="preserve"> </w:t>
                      </w:r>
                    </w:p>
                    <w:p w14:paraId="1E9F1211" w14:textId="77777777" w:rsidR="00344306" w:rsidRPr="00344306" w:rsidRDefault="00344306" w:rsidP="00344306"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 w14:paraId="5784E393" w14:textId="77777777" w:rsidR="00E04EA7" w:rsidRDefault="00344306" w:rsidP="00344306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-</w:t>
                      </w:r>
                      <w:r w:rsidRPr="00344306">
                        <w:rPr>
                          <w:b/>
                        </w:rPr>
                        <w:t>Training &amp; Education</w:t>
                      </w:r>
                      <w:r w:rsidR="00EA4B13">
                        <w:rPr>
                          <w:b/>
                        </w:rPr>
                        <w:t>:</w:t>
                      </w:r>
                      <w:r w:rsidRPr="00344306">
                        <w:rPr>
                          <w:b/>
                        </w:rPr>
                        <w:t xml:space="preserve"> </w:t>
                      </w:r>
                    </w:p>
                    <w:p w14:paraId="201B7098" w14:textId="77777777" w:rsidR="00344306" w:rsidRPr="00E04EA7" w:rsidRDefault="00344306" w:rsidP="00344306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E04EA7">
                        <w:rPr>
                          <w:sz w:val="20"/>
                          <w:szCs w:val="20"/>
                        </w:rPr>
                        <w:t xml:space="preserve">Gain new skills through training for </w:t>
                      </w:r>
                      <w:r w:rsidR="00EA4B13">
                        <w:rPr>
                          <w:sz w:val="20"/>
                          <w:szCs w:val="20"/>
                        </w:rPr>
                        <w:t>specific</w:t>
                      </w:r>
                      <w:r w:rsidRPr="00E04EA7">
                        <w:rPr>
                          <w:sz w:val="20"/>
                          <w:szCs w:val="20"/>
                        </w:rPr>
                        <w:t xml:space="preserve"> jobs</w:t>
                      </w:r>
                      <w:r w:rsidR="00EA4B13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57BB4A2A" w14:textId="77777777" w:rsidR="00344306" w:rsidRPr="00344306" w:rsidRDefault="00344306" w:rsidP="00344306"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 w14:paraId="47190A05" w14:textId="77777777" w:rsidR="00E04EA7" w:rsidRDefault="00344306" w:rsidP="00344306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-</w:t>
                      </w:r>
                      <w:r w:rsidRPr="00344306">
                        <w:rPr>
                          <w:b/>
                        </w:rPr>
                        <w:t>Job Search &amp; Placement</w:t>
                      </w:r>
                      <w:r w:rsidR="00EA4B13">
                        <w:rPr>
                          <w:b/>
                        </w:rPr>
                        <w:t>:</w:t>
                      </w:r>
                    </w:p>
                    <w:p w14:paraId="26A236B6" w14:textId="1BEE448D" w:rsidR="00344306" w:rsidRPr="00E04EA7" w:rsidRDefault="00344306" w:rsidP="00344306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E04EA7">
                        <w:rPr>
                          <w:sz w:val="20"/>
                          <w:szCs w:val="20"/>
                        </w:rPr>
                        <w:t>Connect</w:t>
                      </w:r>
                      <w:r w:rsidR="00EA4B13">
                        <w:rPr>
                          <w:sz w:val="20"/>
                          <w:szCs w:val="20"/>
                        </w:rPr>
                        <w:t>ions</w:t>
                      </w:r>
                      <w:r w:rsidRPr="00E04EA7">
                        <w:rPr>
                          <w:sz w:val="20"/>
                          <w:szCs w:val="20"/>
                        </w:rPr>
                        <w:t xml:space="preserve"> with employers </w:t>
                      </w:r>
                      <w:r w:rsidR="00EA4B13">
                        <w:rPr>
                          <w:sz w:val="20"/>
                          <w:szCs w:val="20"/>
                        </w:rPr>
                        <w:t xml:space="preserve">and industries </w:t>
                      </w:r>
                      <w:r w:rsidRPr="00E04EA7">
                        <w:rPr>
                          <w:sz w:val="20"/>
                          <w:szCs w:val="20"/>
                        </w:rPr>
                        <w:t xml:space="preserve">for jobs </w:t>
                      </w:r>
                      <w:r w:rsidR="00DF19B0">
                        <w:rPr>
                          <w:sz w:val="20"/>
                          <w:szCs w:val="20"/>
                        </w:rPr>
                        <w:t>for which you qualify.</w:t>
                      </w:r>
                    </w:p>
                    <w:p w14:paraId="3819B63D" w14:textId="77777777" w:rsidR="00344306" w:rsidRDefault="00344306"/>
                  </w:txbxContent>
                </v:textbox>
                <w10:wrap type="square" anchorx="margin"/>
              </v:shape>
            </w:pict>
          </mc:Fallback>
        </mc:AlternateContent>
      </w:r>
    </w:p>
    <w:p w14:paraId="787F9B0F" w14:textId="77777777" w:rsidR="00344306" w:rsidRDefault="00D603C7" w:rsidP="00FC64FB">
      <w:pPr>
        <w:spacing w:after="0" w:line="240" w:lineRule="auto"/>
        <w:jc w:val="both"/>
      </w:pPr>
      <w:bookmarkStart w:id="0" w:name="_Hlk519606666"/>
      <w:bookmarkStart w:id="1" w:name="_Hlk519606807"/>
      <w:r w:rsidRPr="00630599">
        <w:rPr>
          <w:b/>
          <w:i/>
          <w:noProof/>
          <w:sz w:val="48"/>
          <w:szCs w:val="48"/>
        </w:rPr>
        <w:drawing>
          <wp:anchor distT="0" distB="0" distL="114300" distR="114300" simplePos="0" relativeHeight="251665408" behindDoc="1" locked="0" layoutInCell="1" allowOverlap="1" wp14:anchorId="7F39179A" wp14:editId="4C4B5EBD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762125" cy="666750"/>
            <wp:effectExtent l="0" t="0" r="9525" b="0"/>
            <wp:wrapTight wrapText="bothSides">
              <wp:wrapPolygon edited="0">
                <wp:start x="0" y="0"/>
                <wp:lineTo x="0" y="20983"/>
                <wp:lineTo x="21483" y="20983"/>
                <wp:lineTo x="21483" y="0"/>
                <wp:lineTo x="0" y="0"/>
              </wp:wrapPolygon>
            </wp:wrapTight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4EA7" w:rsidRPr="00630599">
        <w:rPr>
          <w:i/>
        </w:rPr>
        <w:t>In partnership with WorkSource</w:t>
      </w:r>
      <w:r w:rsidR="00565E66" w:rsidRPr="00630599">
        <w:rPr>
          <w:i/>
        </w:rPr>
        <w:t xml:space="preserve"> Beaverton-Hillsboro</w:t>
      </w:r>
      <w:r w:rsidR="00E04EA7" w:rsidRPr="00630599">
        <w:rPr>
          <w:i/>
        </w:rPr>
        <w:t xml:space="preserve">, Community Action provides </w:t>
      </w:r>
      <w:r w:rsidRPr="00630599">
        <w:rPr>
          <w:i/>
        </w:rPr>
        <w:t xml:space="preserve">Career Boost </w:t>
      </w:r>
      <w:r w:rsidR="00565E66" w:rsidRPr="00630599">
        <w:rPr>
          <w:i/>
        </w:rPr>
        <w:t>c</w:t>
      </w:r>
      <w:r w:rsidRPr="00630599">
        <w:rPr>
          <w:i/>
        </w:rPr>
        <w:t xml:space="preserve">areer </w:t>
      </w:r>
      <w:r w:rsidR="00565E66" w:rsidRPr="00630599">
        <w:rPr>
          <w:i/>
        </w:rPr>
        <w:t>c</w:t>
      </w:r>
      <w:r w:rsidRPr="00630599">
        <w:rPr>
          <w:i/>
        </w:rPr>
        <w:t>oaching</w:t>
      </w:r>
      <w:r w:rsidR="00E04EA7" w:rsidRPr="00630599">
        <w:rPr>
          <w:i/>
        </w:rPr>
        <w:t xml:space="preserve"> </w:t>
      </w:r>
      <w:r w:rsidRPr="00630599">
        <w:rPr>
          <w:i/>
        </w:rPr>
        <w:t>and</w:t>
      </w:r>
      <w:r w:rsidR="00E04EA7" w:rsidRPr="00630599">
        <w:rPr>
          <w:i/>
        </w:rPr>
        <w:t xml:space="preserve"> career development programs </w:t>
      </w:r>
      <w:r w:rsidR="00D44D94" w:rsidRPr="00630599">
        <w:rPr>
          <w:i/>
        </w:rPr>
        <w:t>for SNAP recipients</w:t>
      </w:r>
      <w:r w:rsidR="00E04EA7">
        <w:t xml:space="preserve">. </w:t>
      </w:r>
    </w:p>
    <w:bookmarkEnd w:id="0"/>
    <w:p w14:paraId="526C9445" w14:textId="77777777" w:rsidR="00D44D94" w:rsidRPr="00D44D94" w:rsidRDefault="00D44D94" w:rsidP="00344306">
      <w:pPr>
        <w:spacing w:after="0" w:line="240" w:lineRule="auto"/>
      </w:pPr>
    </w:p>
    <w:p w14:paraId="2A8104CB" w14:textId="77777777" w:rsidR="00D44D94" w:rsidRPr="00EA4B13" w:rsidRDefault="00344306" w:rsidP="00E04EA7">
      <w:pPr>
        <w:spacing w:after="0" w:line="240" w:lineRule="auto"/>
        <w:rPr>
          <w:i/>
        </w:rPr>
      </w:pPr>
      <w:r w:rsidRPr="00EA4B13">
        <w:rPr>
          <w:i/>
        </w:rPr>
        <w:t>To get started, please contact:</w:t>
      </w:r>
    </w:p>
    <w:p w14:paraId="32A19E8A" w14:textId="77777777" w:rsidR="00D44D94" w:rsidRPr="00EA4B13" w:rsidRDefault="00EA4B13" w:rsidP="00E04EA7">
      <w:pPr>
        <w:spacing w:after="0" w:line="240" w:lineRule="auto"/>
        <w:ind w:left="720"/>
        <w:rPr>
          <w:b/>
        </w:rPr>
      </w:pPr>
      <w:r w:rsidRPr="00EA4B13">
        <w:rPr>
          <w:b/>
        </w:rPr>
        <w:t>Jazmin Castro</w:t>
      </w:r>
    </w:p>
    <w:p w14:paraId="7D4BCFD9" w14:textId="77777777" w:rsidR="00D44D94" w:rsidRPr="00EA4B13" w:rsidRDefault="00D44D94" w:rsidP="00E04EA7">
      <w:pPr>
        <w:spacing w:after="0" w:line="240" w:lineRule="auto"/>
        <w:ind w:left="720"/>
        <w:rPr>
          <w:b/>
        </w:rPr>
      </w:pPr>
      <w:r w:rsidRPr="00EA4B13">
        <w:rPr>
          <w:b/>
        </w:rPr>
        <w:t>Career Coach</w:t>
      </w:r>
      <w:r w:rsidR="00EA4B13" w:rsidRPr="00EA4B13">
        <w:rPr>
          <w:b/>
        </w:rPr>
        <w:t xml:space="preserve"> - </w:t>
      </w:r>
      <w:r w:rsidRPr="00EA4B13">
        <w:rPr>
          <w:b/>
        </w:rPr>
        <w:t>Career Boost</w:t>
      </w:r>
      <w:bookmarkStart w:id="2" w:name="_GoBack"/>
      <w:bookmarkEnd w:id="2"/>
    </w:p>
    <w:p w14:paraId="6071AF1E" w14:textId="77777777" w:rsidR="00EA4B13" w:rsidRPr="00D44D94" w:rsidRDefault="00EA4B13" w:rsidP="00EA4B13">
      <w:pPr>
        <w:spacing w:after="0" w:line="240" w:lineRule="auto"/>
        <w:ind w:left="720"/>
      </w:pPr>
      <w:r w:rsidRPr="00D44D94">
        <w:t xml:space="preserve">Email: </w:t>
      </w:r>
      <w:hyperlink r:id="rId9" w:history="1">
        <w:r w:rsidR="00D51A72" w:rsidRPr="00311473">
          <w:rPr>
            <w:rStyle w:val="Hyperlink"/>
          </w:rPr>
          <w:t>Jcastro@caowash.org</w:t>
        </w:r>
      </w:hyperlink>
    </w:p>
    <w:p w14:paraId="0457F256" w14:textId="77777777" w:rsidR="00D44D94" w:rsidRPr="00D44D94" w:rsidRDefault="00EA4B13" w:rsidP="00EA4B13">
      <w:pPr>
        <w:spacing w:after="0" w:line="240" w:lineRule="auto"/>
        <w:ind w:left="720"/>
      </w:pPr>
      <w:r w:rsidRPr="00D44D94">
        <w:t>Office: 971-722-2609</w:t>
      </w:r>
      <w:r>
        <w:t xml:space="preserve">   </w:t>
      </w:r>
      <w:r w:rsidRPr="00D44D94">
        <w:t xml:space="preserve"> Cell: 971-777-4581</w:t>
      </w:r>
    </w:p>
    <w:p w14:paraId="3CF877F4" w14:textId="77777777" w:rsidR="00EA4B13" w:rsidRDefault="00EA4B13" w:rsidP="00E04EA7">
      <w:pPr>
        <w:spacing w:after="0" w:line="240" w:lineRule="auto"/>
        <w:ind w:left="720"/>
      </w:pPr>
      <w:r w:rsidRPr="00D44D94">
        <w:t>WorkSource Beaverton</w:t>
      </w:r>
      <w:r>
        <w:t xml:space="preserve">-Hillsboro, </w:t>
      </w:r>
    </w:p>
    <w:p w14:paraId="231E93A6" w14:textId="77777777" w:rsidR="00D44D94" w:rsidRPr="00D44D94" w:rsidRDefault="00D44D94" w:rsidP="00E04EA7">
      <w:pPr>
        <w:spacing w:after="0" w:line="240" w:lineRule="auto"/>
        <w:ind w:left="720"/>
      </w:pPr>
      <w:r w:rsidRPr="00D44D94">
        <w:t>241 SW Edgeway</w:t>
      </w:r>
      <w:r w:rsidR="00EA4B13">
        <w:t xml:space="preserve"> Dr.</w:t>
      </w:r>
      <w:r w:rsidRPr="00D44D94">
        <w:t xml:space="preserve">, </w:t>
      </w:r>
      <w:r w:rsidR="00EA4B13">
        <w:t>Beaverton OR 97006</w:t>
      </w:r>
    </w:p>
    <w:p w14:paraId="67131022" w14:textId="77777777" w:rsidR="00344306" w:rsidRDefault="00344306" w:rsidP="00344306">
      <w:pPr>
        <w:tabs>
          <w:tab w:val="left" w:pos="2505"/>
        </w:tabs>
        <w:spacing w:after="0" w:line="240" w:lineRule="auto"/>
      </w:pPr>
    </w:p>
    <w:p w14:paraId="615ED778" w14:textId="77777777" w:rsidR="004E354A" w:rsidRDefault="00344306" w:rsidP="00344306">
      <w:pPr>
        <w:tabs>
          <w:tab w:val="left" w:pos="2505"/>
        </w:tabs>
        <w:spacing w:after="0" w:line="240" w:lineRule="auto"/>
      </w:pPr>
      <w:r>
        <w:t xml:space="preserve">For more information about Career Boost, please visit:  careerboost.worksourceportlandmetro.org  </w:t>
      </w:r>
      <w:r w:rsidR="00D44D94">
        <w:tab/>
      </w:r>
    </w:p>
    <w:bookmarkEnd w:id="1"/>
    <w:p w14:paraId="0E7CFEBF" w14:textId="3A9C4DAC" w:rsidR="00E04EA7" w:rsidRDefault="00FC64FB" w:rsidP="00344306">
      <w:pPr>
        <w:tabs>
          <w:tab w:val="left" w:pos="2505"/>
        </w:tabs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95C8AF1" wp14:editId="0CAA9018">
                <wp:simplePos x="0" y="0"/>
                <wp:positionH relativeFrom="column">
                  <wp:posOffset>-431322</wp:posOffset>
                </wp:positionH>
                <wp:positionV relativeFrom="paragraph">
                  <wp:posOffset>244163</wp:posOffset>
                </wp:positionV>
                <wp:extent cx="7789653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89653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8EC609" id="Straight Connector 4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3.95pt,19.25pt" to="579.4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" strokecolor="black [3200]" strokeweight=".5pt">
                <v:stroke dashstyle="3 1" joinstyle="miter"/>
              </v:line>
            </w:pict>
          </mc:Fallback>
        </mc:AlternateContent>
      </w:r>
    </w:p>
    <w:p w14:paraId="6C45AB4B" w14:textId="77777777" w:rsidR="00D44D94" w:rsidRDefault="00D44D94" w:rsidP="00344306">
      <w:pPr>
        <w:tabs>
          <w:tab w:val="left" w:pos="2505"/>
        </w:tabs>
        <w:spacing w:after="0" w:line="240" w:lineRule="auto"/>
      </w:pPr>
    </w:p>
    <w:p w14:paraId="47C94825" w14:textId="06FD17E4" w:rsidR="00565E66" w:rsidRDefault="00FC64FB" w:rsidP="00344306">
      <w:pPr>
        <w:tabs>
          <w:tab w:val="left" w:pos="2505"/>
        </w:tabs>
        <w:spacing w:after="0" w:line="240" w:lineRule="auto"/>
      </w:pPr>
      <w:r w:rsidRPr="00707AA9">
        <w:rPr>
          <w:noProof/>
          <w:sz w:val="32"/>
          <w:szCs w:val="32"/>
        </w:rPr>
        <w:drawing>
          <wp:anchor distT="0" distB="0" distL="114300" distR="114300" simplePos="0" relativeHeight="251668480" behindDoc="1" locked="0" layoutInCell="1" allowOverlap="1" wp14:anchorId="027E52CE" wp14:editId="12BF7FFB">
            <wp:simplePos x="0" y="0"/>
            <wp:positionH relativeFrom="margin">
              <wp:posOffset>1531189</wp:posOffset>
            </wp:positionH>
            <wp:positionV relativeFrom="paragraph">
              <wp:posOffset>43636</wp:posOffset>
            </wp:positionV>
            <wp:extent cx="3667125" cy="1222375"/>
            <wp:effectExtent l="0" t="0" r="9525" b="0"/>
            <wp:wrapTight wrapText="bothSides">
              <wp:wrapPolygon edited="0">
                <wp:start x="0" y="0"/>
                <wp:lineTo x="0" y="21207"/>
                <wp:lineTo x="21544" y="21207"/>
                <wp:lineTo x="21544" y="0"/>
                <wp:lineTo x="0" y="0"/>
              </wp:wrapPolygon>
            </wp:wrapTight>
            <wp:docPr id="8" name="Picture 8" descr="C:\Users\OLIVIA~1.ALC\AppData\Local\Temp\CA-logo-RGB 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LIVIA~1.ALC\AppData\Local\Temp\CA-logo-RGB  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22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E17C80" w14:textId="10D557BD" w:rsidR="00565E66" w:rsidRDefault="00565E66" w:rsidP="00344306">
      <w:pPr>
        <w:tabs>
          <w:tab w:val="left" w:pos="2505"/>
        </w:tabs>
        <w:spacing w:after="0" w:line="240" w:lineRule="auto"/>
      </w:pPr>
    </w:p>
    <w:p w14:paraId="5871F1CC" w14:textId="2C2A9EA0" w:rsidR="00565E66" w:rsidRDefault="00565E66" w:rsidP="00344306">
      <w:pPr>
        <w:tabs>
          <w:tab w:val="left" w:pos="2505"/>
        </w:tabs>
        <w:spacing w:after="0" w:line="240" w:lineRule="auto"/>
      </w:pPr>
    </w:p>
    <w:p w14:paraId="2655FAE6" w14:textId="70579F31" w:rsidR="00D44D94" w:rsidRDefault="00D44D94" w:rsidP="00344306">
      <w:pPr>
        <w:tabs>
          <w:tab w:val="left" w:pos="2505"/>
        </w:tabs>
        <w:spacing w:after="0" w:line="240" w:lineRule="auto"/>
      </w:pPr>
    </w:p>
    <w:p w14:paraId="4B871096" w14:textId="2062BD18" w:rsidR="00D603C7" w:rsidRDefault="00D603C7" w:rsidP="00D603C7">
      <w:pPr>
        <w:spacing w:after="0" w:line="240" w:lineRule="auto"/>
      </w:pPr>
    </w:p>
    <w:p w14:paraId="17942BD4" w14:textId="77777777" w:rsidR="00D603C7" w:rsidRPr="00D44D94" w:rsidRDefault="00D603C7" w:rsidP="00D603C7">
      <w:pPr>
        <w:spacing w:after="0" w:line="240" w:lineRule="auto"/>
      </w:pPr>
    </w:p>
    <w:p w14:paraId="2A62159F" w14:textId="77777777" w:rsidR="00D603C7" w:rsidRDefault="00D603C7" w:rsidP="00D603C7">
      <w:pPr>
        <w:spacing w:after="0" w:line="240" w:lineRule="auto"/>
      </w:pPr>
    </w:p>
    <w:p w14:paraId="0FE431AF" w14:textId="57054007" w:rsidR="00D603C7" w:rsidRDefault="00D603C7" w:rsidP="00D603C7">
      <w:pPr>
        <w:spacing w:after="0" w:line="240" w:lineRule="auto"/>
      </w:pPr>
    </w:p>
    <w:p w14:paraId="4052AD8A" w14:textId="35B416D9" w:rsidR="00D603C7" w:rsidRDefault="00FC64FB" w:rsidP="00D603C7">
      <w:pPr>
        <w:spacing w:after="0" w:line="240" w:lineRule="auto"/>
      </w:pPr>
      <w:r w:rsidRPr="00E04EA7">
        <w:rPr>
          <w:b/>
          <w:i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4857AF0" wp14:editId="3FC2FDF3">
                <wp:simplePos x="0" y="0"/>
                <wp:positionH relativeFrom="margin">
                  <wp:posOffset>4830648</wp:posOffset>
                </wp:positionH>
                <wp:positionV relativeFrom="paragraph">
                  <wp:posOffset>134140</wp:posOffset>
                </wp:positionV>
                <wp:extent cx="2286000" cy="2147570"/>
                <wp:effectExtent l="0" t="0" r="19050" b="2413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2147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BE52A1" w14:textId="77777777" w:rsidR="00FC64FB" w:rsidRPr="00FC64FB" w:rsidRDefault="00FC64FB" w:rsidP="00FC64FB">
                            <w:pPr>
                              <w:spacing w:after="0" w:line="240" w:lineRule="auto"/>
                              <w:rPr>
                                <w:b/>
                                <w:lang w:val="es-CR"/>
                              </w:rPr>
                            </w:pPr>
                            <w:r w:rsidRPr="00FC64FB">
                              <w:rPr>
                                <w:b/>
                                <w:lang w:val="es-CR"/>
                              </w:rPr>
                              <w:t>Los servicios incluyen:</w:t>
                            </w:r>
                          </w:p>
                          <w:p w14:paraId="20749546" w14:textId="77777777" w:rsidR="00FC64FB" w:rsidRPr="00FC64FB" w:rsidRDefault="00FC64FB" w:rsidP="00FC64FB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24"/>
                                <w:szCs w:val="24"/>
                                <w:lang w:val="es-CR"/>
                              </w:rPr>
                            </w:pPr>
                            <w:r w:rsidRPr="00FC64FB">
                              <w:rPr>
                                <w:b/>
                                <w:i/>
                                <w:sz w:val="24"/>
                                <w:szCs w:val="24"/>
                                <w:lang w:val="es-CR"/>
                              </w:rPr>
                              <w:t>-</w:t>
                            </w:r>
                            <w:r w:rsidRPr="00A439F9">
                              <w:rPr>
                                <w:rFonts w:ascii="inherit" w:eastAsia="Times New Roman" w:hAnsi="inherit" w:cs="Courier New"/>
                                <w:color w:val="212121"/>
                                <w:lang w:val="es-ES"/>
                              </w:rPr>
                              <w:t xml:space="preserve"> </w:t>
                            </w:r>
                            <w:r w:rsidRPr="00FC64FB">
                              <w:rPr>
                                <w:b/>
                                <w:i/>
                                <w:sz w:val="24"/>
                                <w:szCs w:val="24"/>
                                <w:lang w:val="es-CR"/>
                              </w:rPr>
                              <w:t>Guía de Carreras:</w:t>
                            </w:r>
                          </w:p>
                          <w:p w14:paraId="338F6D68" w14:textId="77777777" w:rsidR="00FC64FB" w:rsidRPr="00FC64FB" w:rsidRDefault="00FC64FB" w:rsidP="00FC64F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CR"/>
                              </w:rPr>
                            </w:pPr>
                            <w:r w:rsidRPr="00FC64FB">
                              <w:rPr>
                                <w:sz w:val="20"/>
                                <w:szCs w:val="20"/>
                                <w:lang w:val="es-CR"/>
                              </w:rPr>
                              <w:t>Herramientas de búsqueda de empleo y entrenamiento uno a uno.</w:t>
                            </w:r>
                          </w:p>
                          <w:p w14:paraId="2064FEFF" w14:textId="77777777" w:rsidR="00FC64FB" w:rsidRPr="00FC64FB" w:rsidRDefault="00FC64FB" w:rsidP="00FC64F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CR"/>
                              </w:rPr>
                            </w:pPr>
                          </w:p>
                          <w:p w14:paraId="5D972E0D" w14:textId="77777777" w:rsidR="00FC64FB" w:rsidRPr="00FC64FB" w:rsidRDefault="00FC64FB" w:rsidP="00FC64FB">
                            <w:pPr>
                              <w:spacing w:after="0" w:line="240" w:lineRule="auto"/>
                              <w:rPr>
                                <w:b/>
                                <w:lang w:val="es-CR"/>
                              </w:rPr>
                            </w:pPr>
                            <w:r w:rsidRPr="00FC64FB">
                              <w:rPr>
                                <w:b/>
                                <w:lang w:val="es-CR"/>
                              </w:rPr>
                              <w:t xml:space="preserve">-Preparación y Educación: </w:t>
                            </w:r>
                          </w:p>
                          <w:p w14:paraId="0BCE8DC4" w14:textId="77777777" w:rsidR="00FC64FB" w:rsidRPr="00FC64FB" w:rsidRDefault="00FC64FB" w:rsidP="00FC64F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CR"/>
                              </w:rPr>
                            </w:pPr>
                            <w:r w:rsidRPr="00FC64FB">
                              <w:rPr>
                                <w:sz w:val="20"/>
                                <w:szCs w:val="20"/>
                                <w:lang w:val="es-CR"/>
                              </w:rPr>
                              <w:t>Obtenga nuevas habilidades a través de entrenamiento para trabajos específicos</w:t>
                            </w:r>
                          </w:p>
                          <w:p w14:paraId="0E215CB1" w14:textId="77777777" w:rsidR="00FC64FB" w:rsidRPr="00FC64FB" w:rsidRDefault="00FC64FB" w:rsidP="00FC64FB">
                            <w:pPr>
                              <w:spacing w:after="0" w:line="240" w:lineRule="auto"/>
                              <w:rPr>
                                <w:b/>
                                <w:lang w:val="es-CR"/>
                              </w:rPr>
                            </w:pPr>
                          </w:p>
                          <w:p w14:paraId="30EDA687" w14:textId="77777777" w:rsidR="00FC64FB" w:rsidRPr="00FC64FB" w:rsidRDefault="00FC64FB" w:rsidP="00FC64FB">
                            <w:pPr>
                              <w:spacing w:after="0" w:line="240" w:lineRule="auto"/>
                              <w:rPr>
                                <w:b/>
                                <w:lang w:val="es-CR"/>
                              </w:rPr>
                            </w:pPr>
                            <w:r w:rsidRPr="00FC64FB">
                              <w:rPr>
                                <w:b/>
                                <w:lang w:val="es-CR"/>
                              </w:rPr>
                              <w:t>-Búsqueda y Colocación de trabajo:</w:t>
                            </w:r>
                          </w:p>
                          <w:p w14:paraId="281A53AC" w14:textId="77777777" w:rsidR="00FC64FB" w:rsidRPr="00FC64FB" w:rsidRDefault="00FC64FB" w:rsidP="00FC64FB">
                            <w:pPr>
                              <w:rPr>
                                <w:lang w:val="es-CR"/>
                              </w:rPr>
                            </w:pPr>
                            <w:r w:rsidRPr="00FC64FB">
                              <w:rPr>
                                <w:sz w:val="20"/>
                                <w:szCs w:val="20"/>
                                <w:lang w:val="es-CR"/>
                              </w:rPr>
                              <w:t>Conexiones con empleadores e industrias para los trabajos que califica.</w:t>
                            </w:r>
                          </w:p>
                          <w:p w14:paraId="40EDFF49" w14:textId="77777777" w:rsidR="00457618" w:rsidRPr="00FC64FB" w:rsidRDefault="00457618" w:rsidP="00457618">
                            <w:pPr>
                              <w:rPr>
                                <w:lang w:val="es-C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57AF0" id="_x0000_s1027" type="#_x0000_t202" style="position:absolute;margin-left:380.35pt;margin-top:10.55pt;width:180pt;height:169.1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">
                <v:textbox>
                  <w:txbxContent>
                    <w:p w14:paraId="00BE52A1" w14:textId="77777777" w:rsidR="00FC64FB" w:rsidRPr="00FC64FB" w:rsidRDefault="00FC64FB" w:rsidP="00FC64FB">
                      <w:pPr>
                        <w:spacing w:after="0" w:line="240" w:lineRule="auto"/>
                        <w:rPr>
                          <w:b/>
                          <w:lang w:val="es-CR"/>
                        </w:rPr>
                      </w:pPr>
                      <w:r w:rsidRPr="00FC64FB">
                        <w:rPr>
                          <w:b/>
                          <w:lang w:val="es-CR"/>
                        </w:rPr>
                        <w:t>Los servicios incluyen:</w:t>
                      </w:r>
                    </w:p>
                    <w:p w14:paraId="20749546" w14:textId="77777777" w:rsidR="00FC64FB" w:rsidRPr="00FC64FB" w:rsidRDefault="00FC64FB" w:rsidP="00FC64FB">
                      <w:pPr>
                        <w:spacing w:after="0" w:line="240" w:lineRule="auto"/>
                        <w:rPr>
                          <w:b/>
                          <w:i/>
                          <w:sz w:val="24"/>
                          <w:szCs w:val="24"/>
                          <w:lang w:val="es-CR"/>
                        </w:rPr>
                      </w:pPr>
                      <w:r w:rsidRPr="00FC64FB">
                        <w:rPr>
                          <w:b/>
                          <w:i/>
                          <w:sz w:val="24"/>
                          <w:szCs w:val="24"/>
                          <w:lang w:val="es-CR"/>
                        </w:rPr>
                        <w:t>-</w:t>
                      </w:r>
                      <w:r w:rsidRPr="00A439F9">
                        <w:rPr>
                          <w:rFonts w:ascii="inherit" w:eastAsia="Times New Roman" w:hAnsi="inherit" w:cs="Courier New"/>
                          <w:color w:val="212121"/>
                          <w:lang w:val="es-ES"/>
                        </w:rPr>
                        <w:t xml:space="preserve"> </w:t>
                      </w:r>
                      <w:r w:rsidRPr="00FC64FB">
                        <w:rPr>
                          <w:b/>
                          <w:i/>
                          <w:sz w:val="24"/>
                          <w:szCs w:val="24"/>
                          <w:lang w:val="es-CR"/>
                        </w:rPr>
                        <w:t>Guía de Carreras:</w:t>
                      </w:r>
                    </w:p>
                    <w:p w14:paraId="338F6D68" w14:textId="77777777" w:rsidR="00FC64FB" w:rsidRPr="00FC64FB" w:rsidRDefault="00FC64FB" w:rsidP="00FC64FB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CR"/>
                        </w:rPr>
                      </w:pPr>
                      <w:r w:rsidRPr="00FC64FB">
                        <w:rPr>
                          <w:sz w:val="20"/>
                          <w:szCs w:val="20"/>
                          <w:lang w:val="es-CR"/>
                        </w:rPr>
                        <w:t>Herramientas de búsqueda de empleo y entrenamiento uno a uno.</w:t>
                      </w:r>
                    </w:p>
                    <w:p w14:paraId="2064FEFF" w14:textId="77777777" w:rsidR="00FC64FB" w:rsidRPr="00FC64FB" w:rsidRDefault="00FC64FB" w:rsidP="00FC64FB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CR"/>
                        </w:rPr>
                      </w:pPr>
                    </w:p>
                    <w:p w14:paraId="5D972E0D" w14:textId="77777777" w:rsidR="00FC64FB" w:rsidRPr="00FC64FB" w:rsidRDefault="00FC64FB" w:rsidP="00FC64FB">
                      <w:pPr>
                        <w:spacing w:after="0" w:line="240" w:lineRule="auto"/>
                        <w:rPr>
                          <w:b/>
                          <w:lang w:val="es-CR"/>
                        </w:rPr>
                      </w:pPr>
                      <w:r w:rsidRPr="00FC64FB">
                        <w:rPr>
                          <w:b/>
                          <w:lang w:val="es-CR"/>
                        </w:rPr>
                        <w:t xml:space="preserve">-Preparación y Educación: </w:t>
                      </w:r>
                    </w:p>
                    <w:p w14:paraId="0BCE8DC4" w14:textId="77777777" w:rsidR="00FC64FB" w:rsidRPr="00FC64FB" w:rsidRDefault="00FC64FB" w:rsidP="00FC64FB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CR"/>
                        </w:rPr>
                      </w:pPr>
                      <w:r w:rsidRPr="00FC64FB">
                        <w:rPr>
                          <w:sz w:val="20"/>
                          <w:szCs w:val="20"/>
                          <w:lang w:val="es-CR"/>
                        </w:rPr>
                        <w:t>Obtenga nuevas habilidades a través de entrenamiento para trabajos específicos</w:t>
                      </w:r>
                    </w:p>
                    <w:p w14:paraId="0E215CB1" w14:textId="77777777" w:rsidR="00FC64FB" w:rsidRPr="00FC64FB" w:rsidRDefault="00FC64FB" w:rsidP="00FC64FB">
                      <w:pPr>
                        <w:spacing w:after="0" w:line="240" w:lineRule="auto"/>
                        <w:rPr>
                          <w:b/>
                          <w:lang w:val="es-CR"/>
                        </w:rPr>
                      </w:pPr>
                    </w:p>
                    <w:p w14:paraId="30EDA687" w14:textId="77777777" w:rsidR="00FC64FB" w:rsidRPr="00FC64FB" w:rsidRDefault="00FC64FB" w:rsidP="00FC64FB">
                      <w:pPr>
                        <w:spacing w:after="0" w:line="240" w:lineRule="auto"/>
                        <w:rPr>
                          <w:b/>
                          <w:lang w:val="es-CR"/>
                        </w:rPr>
                      </w:pPr>
                      <w:r w:rsidRPr="00FC64FB">
                        <w:rPr>
                          <w:b/>
                          <w:lang w:val="es-CR"/>
                        </w:rPr>
                        <w:t>-Búsqueda y Colocación de trabajo:</w:t>
                      </w:r>
                    </w:p>
                    <w:p w14:paraId="281A53AC" w14:textId="77777777" w:rsidR="00FC64FB" w:rsidRPr="00FC64FB" w:rsidRDefault="00FC64FB" w:rsidP="00FC64FB">
                      <w:pPr>
                        <w:rPr>
                          <w:lang w:val="es-CR"/>
                        </w:rPr>
                      </w:pPr>
                      <w:r w:rsidRPr="00FC64FB">
                        <w:rPr>
                          <w:sz w:val="20"/>
                          <w:szCs w:val="20"/>
                          <w:lang w:val="es-CR"/>
                        </w:rPr>
                        <w:t>Conexiones con empleadores e industrias para los trabajos que califica.</w:t>
                      </w:r>
                    </w:p>
                    <w:p w14:paraId="40EDFF49" w14:textId="77777777" w:rsidR="00457618" w:rsidRPr="00FC64FB" w:rsidRDefault="00457618" w:rsidP="00457618">
                      <w:pPr>
                        <w:rPr>
                          <w:lang w:val="es-C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086B64" w14:textId="58DD6044" w:rsidR="00FC64FB" w:rsidRPr="00FC64FB" w:rsidRDefault="00FC64FB" w:rsidP="00FC64FB">
      <w:pPr>
        <w:spacing w:after="0" w:line="240" w:lineRule="auto"/>
        <w:jc w:val="both"/>
        <w:rPr>
          <w:i/>
        </w:rPr>
      </w:pPr>
      <w:r w:rsidRPr="00630599">
        <w:rPr>
          <w:b/>
          <w:i/>
          <w:noProof/>
          <w:sz w:val="48"/>
          <w:szCs w:val="48"/>
        </w:rPr>
        <w:drawing>
          <wp:anchor distT="0" distB="0" distL="114300" distR="114300" simplePos="0" relativeHeight="251670528" behindDoc="1" locked="0" layoutInCell="1" allowOverlap="1" wp14:anchorId="2A9CFEF9" wp14:editId="12F974B2">
            <wp:simplePos x="0" y="0"/>
            <wp:positionH relativeFrom="margin">
              <wp:posOffset>-635</wp:posOffset>
            </wp:positionH>
            <wp:positionV relativeFrom="paragraph">
              <wp:posOffset>12700</wp:posOffset>
            </wp:positionV>
            <wp:extent cx="1762125" cy="666750"/>
            <wp:effectExtent l="0" t="0" r="9525" b="0"/>
            <wp:wrapTight wrapText="bothSides">
              <wp:wrapPolygon edited="0">
                <wp:start x="0" y="0"/>
                <wp:lineTo x="0" y="20983"/>
                <wp:lineTo x="21483" y="20983"/>
                <wp:lineTo x="21483" y="0"/>
                <wp:lineTo x="0" y="0"/>
              </wp:wrapPolygon>
            </wp:wrapTight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64FB">
        <w:rPr>
          <w:i/>
          <w:lang w:val="es-CR"/>
        </w:rPr>
        <w:t>En</w:t>
      </w:r>
      <w:r w:rsidRPr="00FC64FB">
        <w:rPr>
          <w:lang w:val="es-CR"/>
        </w:rPr>
        <w:t xml:space="preserve"> </w:t>
      </w:r>
      <w:r w:rsidRPr="00FC64FB">
        <w:rPr>
          <w:i/>
        </w:rPr>
        <w:t xml:space="preserve">asociación con </w:t>
      </w:r>
      <w:proofErr w:type="spellStart"/>
      <w:r w:rsidRPr="00FC64FB">
        <w:rPr>
          <w:i/>
        </w:rPr>
        <w:t>WorkSource</w:t>
      </w:r>
      <w:proofErr w:type="spellEnd"/>
      <w:r w:rsidRPr="00FC64FB">
        <w:rPr>
          <w:i/>
        </w:rPr>
        <w:t xml:space="preserve"> </w:t>
      </w:r>
      <w:proofErr w:type="spellStart"/>
      <w:r w:rsidRPr="00FC64FB">
        <w:rPr>
          <w:i/>
        </w:rPr>
        <w:t>Beaverton</w:t>
      </w:r>
      <w:proofErr w:type="spellEnd"/>
      <w:r w:rsidRPr="00FC64FB">
        <w:rPr>
          <w:i/>
        </w:rPr>
        <w:t xml:space="preserve">-Hillsboro, </w:t>
      </w:r>
      <w:proofErr w:type="spellStart"/>
      <w:r w:rsidRPr="00FC64FB">
        <w:rPr>
          <w:i/>
        </w:rPr>
        <w:t>Community</w:t>
      </w:r>
      <w:proofErr w:type="spellEnd"/>
      <w:r w:rsidRPr="00FC64FB">
        <w:rPr>
          <w:i/>
        </w:rPr>
        <w:t xml:space="preserve"> </w:t>
      </w:r>
      <w:proofErr w:type="spellStart"/>
      <w:r w:rsidRPr="00FC64FB">
        <w:rPr>
          <w:i/>
        </w:rPr>
        <w:t>Action</w:t>
      </w:r>
      <w:proofErr w:type="spellEnd"/>
      <w:r w:rsidRPr="00FC64FB">
        <w:rPr>
          <w:i/>
        </w:rPr>
        <w:t xml:space="preserve"> ofrece </w:t>
      </w:r>
      <w:proofErr w:type="spellStart"/>
      <w:r w:rsidRPr="00FC64FB">
        <w:rPr>
          <w:i/>
        </w:rPr>
        <w:t>Career</w:t>
      </w:r>
      <w:proofErr w:type="spellEnd"/>
      <w:r w:rsidRPr="00FC64FB">
        <w:rPr>
          <w:i/>
        </w:rPr>
        <w:t xml:space="preserve"> </w:t>
      </w:r>
      <w:proofErr w:type="spellStart"/>
      <w:r w:rsidRPr="00FC64FB">
        <w:rPr>
          <w:i/>
        </w:rPr>
        <w:t>Boost</w:t>
      </w:r>
      <w:proofErr w:type="spellEnd"/>
      <w:r w:rsidRPr="00FC64FB">
        <w:rPr>
          <w:i/>
        </w:rPr>
        <w:t xml:space="preserve"> guía de carreras profesionales y programas de desarrollo profesional para beneficiarios de SNAP</w:t>
      </w:r>
    </w:p>
    <w:p w14:paraId="654969B8" w14:textId="0067D94F" w:rsidR="00457618" w:rsidRPr="00FC64FB" w:rsidRDefault="00457618" w:rsidP="00457618">
      <w:pPr>
        <w:spacing w:after="0" w:line="240" w:lineRule="auto"/>
        <w:rPr>
          <w:lang w:val="es-419"/>
        </w:rPr>
      </w:pPr>
    </w:p>
    <w:p w14:paraId="6E6D9BBF" w14:textId="77777777" w:rsidR="00FC64FB" w:rsidRDefault="00FC64FB" w:rsidP="00FC64FB">
      <w:pPr>
        <w:spacing w:after="0" w:line="240" w:lineRule="auto"/>
        <w:rPr>
          <w:i/>
          <w:lang w:val="es-CR"/>
        </w:rPr>
      </w:pPr>
    </w:p>
    <w:p w14:paraId="37C0A26B" w14:textId="06FE8CD6" w:rsidR="00FC64FB" w:rsidRPr="00FC64FB" w:rsidRDefault="00FC64FB" w:rsidP="00FC64FB">
      <w:pPr>
        <w:spacing w:after="0" w:line="240" w:lineRule="auto"/>
        <w:rPr>
          <w:i/>
          <w:lang w:val="es-CR"/>
        </w:rPr>
      </w:pPr>
      <w:r w:rsidRPr="00FC64FB">
        <w:rPr>
          <w:i/>
          <w:lang w:val="es-CR"/>
        </w:rPr>
        <w:t>Para comenzar, contáctese con:</w:t>
      </w:r>
    </w:p>
    <w:p w14:paraId="0BF7D65E" w14:textId="77777777" w:rsidR="00457618" w:rsidRPr="00FC64FB" w:rsidRDefault="00457618" w:rsidP="00457618">
      <w:pPr>
        <w:spacing w:after="0" w:line="240" w:lineRule="auto"/>
        <w:ind w:left="720"/>
        <w:rPr>
          <w:b/>
          <w:lang w:val="es-CR"/>
        </w:rPr>
      </w:pPr>
      <w:r w:rsidRPr="00FC64FB">
        <w:rPr>
          <w:b/>
          <w:lang w:val="es-CR"/>
        </w:rPr>
        <w:t>Jazmin Castro</w:t>
      </w:r>
    </w:p>
    <w:p w14:paraId="3DE781A1" w14:textId="77777777" w:rsidR="00457618" w:rsidRPr="00EA4B13" w:rsidRDefault="00457618" w:rsidP="00457618">
      <w:pPr>
        <w:spacing w:after="0" w:line="240" w:lineRule="auto"/>
        <w:ind w:left="720"/>
        <w:rPr>
          <w:b/>
        </w:rPr>
      </w:pPr>
      <w:r w:rsidRPr="00EA4B13">
        <w:rPr>
          <w:b/>
        </w:rPr>
        <w:t>Career Coach - Career Boost</w:t>
      </w:r>
    </w:p>
    <w:p w14:paraId="7564E124" w14:textId="77777777" w:rsidR="00457618" w:rsidRPr="00D44D94" w:rsidRDefault="00457618" w:rsidP="00457618">
      <w:pPr>
        <w:spacing w:after="0" w:line="240" w:lineRule="auto"/>
        <w:ind w:left="720"/>
      </w:pPr>
      <w:r w:rsidRPr="00D44D94">
        <w:t xml:space="preserve">Email: </w:t>
      </w:r>
      <w:hyperlink r:id="rId10" w:history="1">
        <w:r w:rsidR="00D51A72" w:rsidRPr="00311473">
          <w:rPr>
            <w:rStyle w:val="Hyperlink"/>
          </w:rPr>
          <w:t>Jcastro@caowash.org</w:t>
        </w:r>
      </w:hyperlink>
    </w:p>
    <w:p w14:paraId="3A1E123F" w14:textId="77777777" w:rsidR="00457618" w:rsidRPr="00D44D94" w:rsidRDefault="00457618" w:rsidP="00457618">
      <w:pPr>
        <w:spacing w:after="0" w:line="240" w:lineRule="auto"/>
        <w:ind w:left="720"/>
      </w:pPr>
      <w:r w:rsidRPr="00D44D94">
        <w:t>Office: 971-722-2609</w:t>
      </w:r>
      <w:r>
        <w:t xml:space="preserve">   </w:t>
      </w:r>
      <w:r w:rsidRPr="00D44D94">
        <w:t xml:space="preserve"> Cell: 971-777-4581</w:t>
      </w:r>
    </w:p>
    <w:p w14:paraId="2EAED195" w14:textId="77777777" w:rsidR="00457618" w:rsidRDefault="00457618" w:rsidP="00457618">
      <w:pPr>
        <w:spacing w:after="0" w:line="240" w:lineRule="auto"/>
        <w:ind w:left="720"/>
      </w:pPr>
      <w:r w:rsidRPr="00D44D94">
        <w:t>WorkSource Beaverton</w:t>
      </w:r>
      <w:r>
        <w:t xml:space="preserve">-Hillsboro, </w:t>
      </w:r>
    </w:p>
    <w:p w14:paraId="03AAFAAE" w14:textId="77777777" w:rsidR="00457618" w:rsidRPr="00D44D94" w:rsidRDefault="00457618" w:rsidP="00457618">
      <w:pPr>
        <w:spacing w:after="0" w:line="240" w:lineRule="auto"/>
        <w:ind w:left="720"/>
      </w:pPr>
      <w:r w:rsidRPr="00D44D94">
        <w:t>241 SW Edgeway</w:t>
      </w:r>
      <w:r>
        <w:t xml:space="preserve"> Dr.</w:t>
      </w:r>
      <w:r w:rsidRPr="00D44D94">
        <w:t xml:space="preserve">, </w:t>
      </w:r>
      <w:r>
        <w:t>Beaverton OR 97006</w:t>
      </w:r>
    </w:p>
    <w:p w14:paraId="515F8581" w14:textId="77777777" w:rsidR="00457618" w:rsidRDefault="00457618" w:rsidP="00457618">
      <w:pPr>
        <w:tabs>
          <w:tab w:val="left" w:pos="2505"/>
        </w:tabs>
        <w:spacing w:after="0" w:line="240" w:lineRule="auto"/>
      </w:pPr>
    </w:p>
    <w:p w14:paraId="58918AB7" w14:textId="4668E754" w:rsidR="00457618" w:rsidRPr="00FC64FB" w:rsidRDefault="00FC64FB" w:rsidP="00457618">
      <w:pPr>
        <w:tabs>
          <w:tab w:val="left" w:pos="2505"/>
        </w:tabs>
        <w:spacing w:after="0" w:line="240" w:lineRule="auto"/>
        <w:rPr>
          <w:lang w:val="es-CR"/>
        </w:rPr>
      </w:pPr>
      <w:r w:rsidRPr="00FC64FB">
        <w:rPr>
          <w:lang w:val="es-CR"/>
        </w:rPr>
        <w:t xml:space="preserve">Para obtener más información acerca de </w:t>
      </w:r>
      <w:proofErr w:type="spellStart"/>
      <w:r w:rsidRPr="00FC64FB">
        <w:rPr>
          <w:lang w:val="es-CR"/>
        </w:rPr>
        <w:t>Career</w:t>
      </w:r>
      <w:proofErr w:type="spellEnd"/>
      <w:r w:rsidRPr="00FC64FB">
        <w:rPr>
          <w:lang w:val="es-CR"/>
        </w:rPr>
        <w:t xml:space="preserve"> </w:t>
      </w:r>
      <w:proofErr w:type="spellStart"/>
      <w:r w:rsidRPr="00FC64FB">
        <w:rPr>
          <w:lang w:val="es-CR"/>
        </w:rPr>
        <w:t>Boost</w:t>
      </w:r>
      <w:proofErr w:type="spellEnd"/>
      <w:r w:rsidRPr="00FC64FB">
        <w:rPr>
          <w:lang w:val="es-CR"/>
        </w:rPr>
        <w:t>, visite:  careerboost.worksourceportlandmetro.org</w:t>
      </w:r>
      <w:r w:rsidR="00457618" w:rsidRPr="00FC64FB">
        <w:rPr>
          <w:lang w:val="es-CR"/>
        </w:rPr>
        <w:tab/>
      </w:r>
    </w:p>
    <w:p w14:paraId="62837B0D" w14:textId="77777777" w:rsidR="00D44D94" w:rsidRPr="00FC64FB" w:rsidRDefault="00D44D94" w:rsidP="00457618">
      <w:pPr>
        <w:spacing w:after="0" w:line="240" w:lineRule="auto"/>
        <w:rPr>
          <w:lang w:val="es-CR"/>
        </w:rPr>
      </w:pPr>
    </w:p>
    <w:sectPr w:rsidR="00D44D94" w:rsidRPr="00FC64FB" w:rsidSect="0034430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79138" w14:textId="77777777" w:rsidR="00034541" w:rsidRDefault="00034541" w:rsidP="00344306">
      <w:pPr>
        <w:spacing w:after="0" w:line="240" w:lineRule="auto"/>
      </w:pPr>
      <w:r>
        <w:separator/>
      </w:r>
    </w:p>
  </w:endnote>
  <w:endnote w:type="continuationSeparator" w:id="0">
    <w:p w14:paraId="6686D41D" w14:textId="77777777" w:rsidR="00034541" w:rsidRDefault="00034541" w:rsidP="00344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466527" w14:textId="77777777" w:rsidR="00034541" w:rsidRDefault="00034541" w:rsidP="00344306">
      <w:pPr>
        <w:spacing w:after="0" w:line="240" w:lineRule="auto"/>
      </w:pPr>
      <w:r>
        <w:separator/>
      </w:r>
    </w:p>
  </w:footnote>
  <w:footnote w:type="continuationSeparator" w:id="0">
    <w:p w14:paraId="72266E6E" w14:textId="77777777" w:rsidR="00034541" w:rsidRDefault="00034541" w:rsidP="003443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4241A"/>
    <w:multiLevelType w:val="hybridMultilevel"/>
    <w:tmpl w:val="7E866EB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64D33D7"/>
    <w:multiLevelType w:val="hybridMultilevel"/>
    <w:tmpl w:val="19869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AD59C2"/>
    <w:multiLevelType w:val="hybridMultilevel"/>
    <w:tmpl w:val="416ACF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zA2NDIwNjA3tTBQ0lEKTi0uzszPAykwrAUA/CIc5CwAAAA="/>
  </w:docVars>
  <w:rsids>
    <w:rsidRoot w:val="00D44D94"/>
    <w:rsid w:val="00034541"/>
    <w:rsid w:val="00056520"/>
    <w:rsid w:val="00167E9B"/>
    <w:rsid w:val="00344306"/>
    <w:rsid w:val="00457618"/>
    <w:rsid w:val="004E354A"/>
    <w:rsid w:val="00565E66"/>
    <w:rsid w:val="00630599"/>
    <w:rsid w:val="00D44D94"/>
    <w:rsid w:val="00D51A72"/>
    <w:rsid w:val="00D603C7"/>
    <w:rsid w:val="00DF19B0"/>
    <w:rsid w:val="00E04EA7"/>
    <w:rsid w:val="00EA4B13"/>
    <w:rsid w:val="00FC6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61933"/>
  <w15:chartTrackingRefBased/>
  <w15:docId w15:val="{AD6DE01D-A346-4E30-A1C8-989350404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4D9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4D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306"/>
  </w:style>
  <w:style w:type="paragraph" w:styleId="Footer">
    <w:name w:val="footer"/>
    <w:basedOn w:val="Normal"/>
    <w:link w:val="FooterChar"/>
    <w:uiPriority w:val="99"/>
    <w:unhideWhenUsed/>
    <w:rsid w:val="00344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306"/>
  </w:style>
  <w:style w:type="paragraph" w:styleId="BalloonText">
    <w:name w:val="Balloon Text"/>
    <w:basedOn w:val="Normal"/>
    <w:link w:val="BalloonTextChar"/>
    <w:uiPriority w:val="99"/>
    <w:semiHidden/>
    <w:unhideWhenUsed/>
    <w:rsid w:val="00D603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3C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51A7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64FB"/>
    <w:pPr>
      <w:spacing w:after="0" w:line="240" w:lineRule="auto"/>
    </w:pPr>
    <w:rPr>
      <w:rFonts w:ascii="Consolas" w:hAnsi="Consolas"/>
      <w:sz w:val="20"/>
      <w:szCs w:val="20"/>
      <w:lang w:val="es-419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64FB"/>
    <w:rPr>
      <w:rFonts w:ascii="Consolas" w:hAnsi="Consolas"/>
      <w:sz w:val="20"/>
      <w:szCs w:val="20"/>
      <w:lang w:val="es-4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Jcastro@caowash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castro@caowas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c</dc:creator>
  <cp:keywords/>
  <dc:description/>
  <cp:lastModifiedBy>Adriana Segura</cp:lastModifiedBy>
  <cp:revision>2</cp:revision>
  <cp:lastPrinted>2018-07-17T23:06:00Z</cp:lastPrinted>
  <dcterms:created xsi:type="dcterms:W3CDTF">2019-01-28T17:03:00Z</dcterms:created>
  <dcterms:modified xsi:type="dcterms:W3CDTF">2019-01-28T17:03:00Z</dcterms:modified>
</cp:coreProperties>
</file>